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226" w:type="pct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0"/>
        <w:gridCol w:w="1350"/>
        <w:gridCol w:w="2070"/>
        <w:gridCol w:w="2250"/>
        <w:gridCol w:w="3207"/>
      </w:tblGrid>
      <w:tr w:rsidR="0033645E" w:rsidRPr="00466AC4" w14:paraId="0EF8D57D" w14:textId="77777777" w:rsidTr="008927DD">
        <w:trPr>
          <w:trHeight w:val="680"/>
        </w:trPr>
        <w:tc>
          <w:tcPr>
            <w:tcW w:w="2060" w:type="dxa"/>
            <w:tcBorders>
              <w:top w:val="single" w:sz="8" w:space="0" w:color="404040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1F4E7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400185" w14:textId="77777777" w:rsidR="0033645E" w:rsidRPr="00466AC4" w:rsidRDefault="0033645E" w:rsidP="00466AC4">
            <w:r w:rsidRPr="00466AC4">
              <w:rPr>
                <w:b/>
                <w:bCs/>
              </w:rPr>
              <w:t>Name of the of transportation</w:t>
            </w:r>
          </w:p>
        </w:tc>
        <w:tc>
          <w:tcPr>
            <w:tcW w:w="1350" w:type="dxa"/>
            <w:tcBorders>
              <w:top w:val="single" w:sz="8" w:space="0" w:color="404040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5B9BD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1873317" w14:textId="77777777" w:rsidR="0033645E" w:rsidRPr="00466AC4" w:rsidRDefault="0033645E" w:rsidP="00466AC4">
            <w:r w:rsidRPr="00466AC4">
              <w:rPr>
                <w:b/>
                <w:bCs/>
              </w:rPr>
              <w:t>Accessible Vehicle </w:t>
            </w:r>
          </w:p>
        </w:tc>
        <w:tc>
          <w:tcPr>
            <w:tcW w:w="2070" w:type="dxa"/>
            <w:tcBorders>
              <w:top w:val="single" w:sz="8" w:space="0" w:color="404040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5B9BD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1ABFE93A" w14:textId="77777777" w:rsidR="0033645E" w:rsidRPr="00466AC4" w:rsidRDefault="0033645E" w:rsidP="00466AC4">
            <w:r w:rsidRPr="00466AC4">
              <w:rPr>
                <w:b/>
                <w:bCs/>
              </w:rPr>
              <w:t>fess</w:t>
            </w:r>
          </w:p>
        </w:tc>
        <w:tc>
          <w:tcPr>
            <w:tcW w:w="2250" w:type="dxa"/>
            <w:tcBorders>
              <w:top w:val="single" w:sz="8" w:space="0" w:color="404040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5B9BD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F6310D0" w14:textId="77777777" w:rsidR="0033645E" w:rsidRPr="00466AC4" w:rsidRDefault="0033645E" w:rsidP="00466AC4">
            <w:r w:rsidRPr="00466AC4">
              <w:rPr>
                <w:b/>
                <w:bCs/>
              </w:rPr>
              <w:t>Notes</w:t>
            </w:r>
          </w:p>
        </w:tc>
        <w:tc>
          <w:tcPr>
            <w:tcW w:w="3207" w:type="dxa"/>
            <w:tcBorders>
              <w:top w:val="single" w:sz="8" w:space="0" w:color="404040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5B9BD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688E4FD" w14:textId="77777777" w:rsidR="0033645E" w:rsidRPr="00466AC4" w:rsidRDefault="0033645E" w:rsidP="00466AC4">
            <w:pPr>
              <w:rPr>
                <w:i/>
                <w:iCs/>
              </w:rPr>
            </w:pPr>
            <w:r w:rsidRPr="00466AC4">
              <w:rPr>
                <w:b/>
                <w:bCs/>
                <w:i/>
                <w:iCs/>
              </w:rPr>
              <w:t>Contact info</w:t>
            </w:r>
          </w:p>
        </w:tc>
      </w:tr>
      <w:tr w:rsidR="0033645E" w:rsidRPr="00466AC4" w14:paraId="4A457A82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22CFA8" w14:textId="77777777" w:rsidR="0033645E" w:rsidRPr="00466AC4" w:rsidRDefault="0033645E" w:rsidP="00466AC4">
            <w:bookmarkStart w:id="0" w:name="x__Hlk136354738"/>
            <w:r w:rsidRPr="00466AC4">
              <w:rPr>
                <w:b/>
                <w:bCs/>
              </w:rPr>
              <w:t>Yellow Cab Taxi</w:t>
            </w:r>
            <w:bookmarkEnd w:id="0"/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1856987" w14:textId="77777777" w:rsidR="0033645E" w:rsidRPr="00466AC4" w:rsidRDefault="0033645E" w:rsidP="00466AC4">
            <w:r w:rsidRPr="00466AC4">
              <w:rPr>
                <w:b/>
                <w:bCs/>
              </w:rPr>
              <w:t>Taxi, limited accessible wheelchair vehicl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62E1F81" w14:textId="77777777" w:rsidR="0033645E" w:rsidRPr="00466AC4" w:rsidRDefault="0033645E" w:rsidP="00466AC4">
            <w:r w:rsidRPr="00466AC4">
              <w:rPr>
                <w:b/>
                <w:bCs/>
              </w:rPr>
              <w:t>Charges by mil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27B924C" w14:textId="77777777" w:rsidR="0033645E" w:rsidRPr="00466AC4" w:rsidRDefault="0033645E" w:rsidP="00466AC4">
            <w:r w:rsidRPr="00466AC4">
              <w:rPr>
                <w:b/>
                <w:bCs/>
              </w:rPr>
              <w:t>Listen for prompts and press respective number (</w:t>
            </w:r>
            <w:proofErr w:type="spellStart"/>
            <w:r w:rsidRPr="00466AC4">
              <w:rPr>
                <w:b/>
                <w:bCs/>
              </w:rPr>
              <w:t>i.e</w:t>
            </w:r>
            <w:proofErr w:type="spellEnd"/>
            <w:r w:rsidRPr="00466AC4">
              <w:rPr>
                <w:b/>
                <w:bCs/>
              </w:rPr>
              <w:t>: “4” to speak to representative)</w:t>
            </w:r>
          </w:p>
          <w:p w14:paraId="39A84B58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  <w:p w14:paraId="085F51BA" w14:textId="77777777" w:rsidR="0033645E" w:rsidRPr="00466AC4" w:rsidRDefault="0033645E" w:rsidP="00466AC4">
            <w:r w:rsidRPr="00466AC4">
              <w:rPr>
                <w:b/>
                <w:bCs/>
              </w:rPr>
              <w:t>Service area, location and destination details discussed when scheduling ride.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BCF0F7B" w14:textId="77777777" w:rsidR="0033645E" w:rsidRPr="00466AC4" w:rsidRDefault="0033645E" w:rsidP="00466AC4">
            <w:r w:rsidRPr="00466AC4">
              <w:rPr>
                <w:b/>
                <w:bCs/>
              </w:rPr>
              <w:t>(714) 444-4444 – Yellow Cab Reservation line for Orange County</w:t>
            </w:r>
          </w:p>
        </w:tc>
      </w:tr>
      <w:tr w:rsidR="0033645E" w:rsidRPr="00466AC4" w14:paraId="60557CCC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79A6D7" w14:textId="77777777" w:rsidR="0033645E" w:rsidRPr="00466AC4" w:rsidRDefault="0033645E" w:rsidP="00466AC4">
            <w:r w:rsidRPr="00466AC4">
              <w:rPr>
                <w:b/>
                <w:bCs/>
              </w:rPr>
              <w:t>Ub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402693C" w14:textId="77777777" w:rsidR="0033645E" w:rsidRPr="00466AC4" w:rsidRDefault="0033645E" w:rsidP="00466AC4">
            <w:r w:rsidRPr="00466AC4">
              <w:rPr>
                <w:b/>
                <w:bCs/>
              </w:rPr>
              <w:t>Ca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B8C088D" w14:textId="77777777" w:rsidR="0033645E" w:rsidRPr="00466AC4" w:rsidRDefault="0033645E" w:rsidP="00466AC4">
            <w:r w:rsidRPr="00466AC4">
              <w:rPr>
                <w:b/>
                <w:bCs/>
              </w:rPr>
              <w:t>Charges by mil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630D653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A9B0479" w14:textId="59E08945" w:rsidR="0033645E" w:rsidRPr="00466AC4" w:rsidRDefault="0033645E" w:rsidP="00466AC4">
            <w:r w:rsidRPr="00466AC4">
              <w:rPr>
                <w:b/>
                <w:bCs/>
              </w:rPr>
              <w:t>Download App</w:t>
            </w:r>
            <w:r>
              <w:rPr>
                <w:b/>
                <w:bCs/>
              </w:rPr>
              <w:t xml:space="preserve"> via Apple Store or Google Play Store</w:t>
            </w:r>
          </w:p>
        </w:tc>
      </w:tr>
      <w:tr w:rsidR="0033645E" w:rsidRPr="00466AC4" w14:paraId="5F40DBA6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A17A6C" w14:textId="77777777" w:rsidR="0033645E" w:rsidRPr="00466AC4" w:rsidRDefault="0033645E" w:rsidP="00466AC4">
            <w:r w:rsidRPr="00466AC4">
              <w:rPr>
                <w:b/>
                <w:bCs/>
              </w:rPr>
              <w:t>Lyf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FE252AF" w14:textId="77777777" w:rsidR="0033645E" w:rsidRPr="00466AC4" w:rsidRDefault="0033645E" w:rsidP="00466AC4">
            <w:r w:rsidRPr="00466AC4">
              <w:rPr>
                <w:b/>
                <w:bCs/>
              </w:rPr>
              <w:t>Ca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188AC810" w14:textId="77777777" w:rsidR="0033645E" w:rsidRPr="00466AC4" w:rsidRDefault="0033645E" w:rsidP="00466AC4">
            <w:r w:rsidRPr="00466AC4">
              <w:rPr>
                <w:b/>
                <w:bCs/>
              </w:rPr>
              <w:t>Charges by mil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1F29C20A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005C443" w14:textId="248FEFBD" w:rsidR="0033645E" w:rsidRPr="00466AC4" w:rsidRDefault="0033645E" w:rsidP="00466AC4">
            <w:r w:rsidRPr="00466AC4">
              <w:rPr>
                <w:b/>
                <w:bCs/>
              </w:rPr>
              <w:t>Download App</w:t>
            </w:r>
            <w:r>
              <w:rPr>
                <w:b/>
                <w:bCs/>
              </w:rPr>
              <w:t xml:space="preserve"> via Apple Store or Google Play Store</w:t>
            </w:r>
          </w:p>
        </w:tc>
      </w:tr>
      <w:tr w:rsidR="0033645E" w:rsidRPr="00466AC4" w14:paraId="4BFE0216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3769E3" w14:textId="25225B6D" w:rsidR="0033645E" w:rsidRPr="00466AC4" w:rsidRDefault="0033645E" w:rsidP="00466AC4">
            <w:r w:rsidRPr="00466AC4">
              <w:rPr>
                <w:b/>
                <w:bCs/>
              </w:rPr>
              <w:t xml:space="preserve">Rental </w:t>
            </w:r>
            <w:r>
              <w:rPr>
                <w:b/>
                <w:bCs/>
              </w:rPr>
              <w:t xml:space="preserve">accessible vehicle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6E6099A" w14:textId="77777777" w:rsidR="0033645E" w:rsidRPr="00466AC4" w:rsidRDefault="0033645E" w:rsidP="00466AC4">
            <w:r w:rsidRPr="00466AC4">
              <w:rPr>
                <w:b/>
                <w:bCs/>
              </w:rPr>
              <w:t>Ca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20B0E25" w14:textId="7020062A" w:rsidR="0033645E" w:rsidRPr="00466AC4" w:rsidRDefault="0033645E" w:rsidP="00466AC4">
            <w:r w:rsidRPr="00466AC4">
              <w:rPr>
                <w:b/>
                <w:bCs/>
              </w:rPr>
              <w:t> </w:t>
            </w:r>
            <w:r>
              <w:rPr>
                <w:b/>
                <w:bCs/>
              </w:rPr>
              <w:t>$150 day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0DA0C05" w14:textId="77777777" w:rsidR="0033645E" w:rsidRDefault="0033645E" w:rsidP="00466AC4">
            <w:r>
              <w:t xml:space="preserve">125 miles per day  </w:t>
            </w:r>
          </w:p>
          <w:p w14:paraId="5D2A79EE" w14:textId="267D64FF" w:rsidR="0033645E" w:rsidRPr="00466AC4" w:rsidRDefault="0033645E" w:rsidP="00466AC4">
            <w:r>
              <w:t xml:space="preserve">One-on-one training on how to use the vehicle 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1948D28" w14:textId="60F54E7A" w:rsidR="0033645E" w:rsidRPr="00466AC4" w:rsidRDefault="0033645E" w:rsidP="00466AC4">
            <w:r w:rsidRPr="00466AC4">
              <w:rPr>
                <w:b/>
                <w:bCs/>
              </w:rPr>
              <w:t> </w:t>
            </w:r>
            <w:r>
              <w:rPr>
                <w:b/>
                <w:bCs/>
              </w:rPr>
              <w:t>714 890 8262</w:t>
            </w:r>
          </w:p>
        </w:tc>
      </w:tr>
      <w:tr w:rsidR="0033645E" w:rsidRPr="00466AC4" w14:paraId="6BE696AF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A2E347" w14:textId="77777777" w:rsidR="0033645E" w:rsidRPr="00466AC4" w:rsidRDefault="0033645E" w:rsidP="00466AC4">
            <w:r w:rsidRPr="00466AC4">
              <w:rPr>
                <w:b/>
                <w:bCs/>
              </w:rPr>
              <w:lastRenderedPageBreak/>
              <w:t>O.C Acce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5F5FA1B" w14:textId="77777777" w:rsidR="0033645E" w:rsidRPr="00466AC4" w:rsidRDefault="0033645E" w:rsidP="00466AC4">
            <w:r w:rsidRPr="00466AC4">
              <w:rPr>
                <w:b/>
                <w:bCs/>
              </w:rPr>
              <w:t>Shuttle bus or a Yellow Cab Taxi/ Va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8889315" w14:textId="77777777" w:rsidR="0033645E" w:rsidRPr="00466AC4" w:rsidRDefault="0033645E" w:rsidP="00466AC4">
            <w:r w:rsidRPr="00466AC4">
              <w:rPr>
                <w:b/>
                <w:bCs/>
              </w:rPr>
              <w:t>$3.60 fee for scheduled ride</w:t>
            </w:r>
          </w:p>
          <w:p w14:paraId="3A7F6C17" w14:textId="77777777" w:rsidR="0033645E" w:rsidRPr="00466AC4" w:rsidRDefault="0033645E" w:rsidP="00466AC4">
            <w:r w:rsidRPr="00466AC4">
              <w:rPr>
                <w:b/>
                <w:bCs/>
              </w:rPr>
              <w:t>Can also purchase Access coupons worth $3.60 per ticket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5627191" w14:textId="77777777" w:rsidR="0033645E" w:rsidRPr="00466AC4" w:rsidRDefault="0033645E" w:rsidP="00466AC4">
            <w:r w:rsidRPr="00466AC4">
              <w:rPr>
                <w:b/>
                <w:bCs/>
              </w:rPr>
              <w:t xml:space="preserve">Can schedule </w:t>
            </w:r>
            <w:proofErr w:type="gramStart"/>
            <w:r w:rsidRPr="00466AC4">
              <w:rPr>
                <w:b/>
                <w:bCs/>
              </w:rPr>
              <w:t>ride</w:t>
            </w:r>
            <w:proofErr w:type="gramEnd"/>
            <w:r w:rsidRPr="00466AC4">
              <w:rPr>
                <w:b/>
                <w:bCs/>
              </w:rPr>
              <w:t xml:space="preserve"> up to 72 hours in advanced. This is shared transit between </w:t>
            </w:r>
            <w:proofErr w:type="gramStart"/>
            <w:r w:rsidRPr="00466AC4">
              <w:rPr>
                <w:b/>
                <w:bCs/>
              </w:rPr>
              <w:t>rider</w:t>
            </w:r>
            <w:proofErr w:type="gramEnd"/>
            <w:r w:rsidRPr="00466AC4">
              <w:rPr>
                <w:b/>
                <w:bCs/>
              </w:rPr>
              <w:t>. Pick up and drop office times are given by timeframe and can vary.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CAB9EE4" w14:textId="77777777" w:rsidR="0033645E" w:rsidRPr="00466AC4" w:rsidRDefault="0033645E" w:rsidP="00466AC4">
            <w:r w:rsidRPr="00466AC4">
              <w:rPr>
                <w:b/>
                <w:bCs/>
              </w:rPr>
              <w:t>(877) 628-2232 – Local Orange County Access line</w:t>
            </w:r>
          </w:p>
          <w:p w14:paraId="0EFB7B28" w14:textId="77777777" w:rsidR="0033645E" w:rsidRPr="00466AC4" w:rsidRDefault="0033645E" w:rsidP="00466AC4">
            <w:r w:rsidRPr="00466AC4">
              <w:rPr>
                <w:b/>
                <w:bCs/>
              </w:rPr>
              <w:t>Must call and schedule ride before 5PM when dispatch services are closed</w:t>
            </w:r>
          </w:p>
        </w:tc>
      </w:tr>
      <w:tr w:rsidR="0033645E" w:rsidRPr="00466AC4" w14:paraId="0422D8EB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2FA01A" w14:textId="1F4DA36C" w:rsidR="0033645E" w:rsidRPr="00466AC4" w:rsidRDefault="00B15864" w:rsidP="00466AC4">
            <w:proofErr w:type="spellStart"/>
            <w:r>
              <w:rPr>
                <w:b/>
                <w:bCs/>
              </w:rPr>
              <w:t>Abazar</w:t>
            </w:r>
            <w:proofErr w:type="spellEnd"/>
            <w:r w:rsidR="0033645E" w:rsidRPr="00466AC4">
              <w:rPr>
                <w:b/>
                <w:bCs/>
              </w:rPr>
              <w:t xml:space="preserve">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61DC7E9" w14:textId="5D73A2A7" w:rsidR="0033645E" w:rsidRPr="00466AC4" w:rsidRDefault="0033645E" w:rsidP="00466AC4">
            <w:r w:rsidRPr="00466AC4">
              <w:rPr>
                <w:b/>
                <w:bCs/>
              </w:rPr>
              <w:t> </w:t>
            </w:r>
            <w:r w:rsidR="00B15864">
              <w:rPr>
                <w:b/>
                <w:bCs/>
              </w:rPr>
              <w:t>Shuttle bu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F8AED8A" w14:textId="4E7FEFD4" w:rsidR="0033645E" w:rsidRPr="00466AC4" w:rsidRDefault="0033645E" w:rsidP="00466AC4">
            <w:r w:rsidRPr="00466AC4">
              <w:rPr>
                <w:b/>
                <w:bCs/>
              </w:rPr>
              <w:t> </w:t>
            </w:r>
            <w:r w:rsidR="008927DD">
              <w:rPr>
                <w:b/>
                <w:bCs/>
              </w:rPr>
              <w:t xml:space="preserve">Can choose to donate but rides are free to seniors enrolled in </w:t>
            </w:r>
            <w:proofErr w:type="spellStart"/>
            <w:r w:rsidR="008927DD">
              <w:rPr>
                <w:b/>
                <w:bCs/>
              </w:rPr>
              <w:t>Abazar</w:t>
            </w:r>
            <w:proofErr w:type="spellEnd"/>
            <w:r w:rsidR="008927DD">
              <w:rPr>
                <w:b/>
                <w:bCs/>
              </w:rPr>
              <w:t xml:space="preserve"> program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FC7B44D" w14:textId="77777777" w:rsidR="0033645E" w:rsidRPr="00466AC4" w:rsidRDefault="0033645E" w:rsidP="00466AC4">
            <w:r w:rsidRPr="00466AC4">
              <w:rPr>
                <w:b/>
                <w:bCs/>
              </w:rPr>
              <w:t xml:space="preserve">Offers transportation for </w:t>
            </w:r>
            <w:proofErr w:type="gramStart"/>
            <w:r w:rsidRPr="00466AC4">
              <w:rPr>
                <w:b/>
                <w:bCs/>
              </w:rPr>
              <w:t>Seniors  to</w:t>
            </w:r>
            <w:proofErr w:type="gramEnd"/>
            <w:r w:rsidRPr="00466AC4">
              <w:rPr>
                <w:b/>
                <w:bCs/>
              </w:rPr>
              <w:t xml:space="preserve"> non-emergency  medical transportation in North Orange County.</w:t>
            </w:r>
          </w:p>
          <w:p w14:paraId="5B5CE0C3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  <w:p w14:paraId="15277D2C" w14:textId="77777777" w:rsidR="0033645E" w:rsidRPr="00466AC4" w:rsidRDefault="0033645E" w:rsidP="00466AC4">
            <w:r w:rsidRPr="00466AC4">
              <w:rPr>
                <w:b/>
                <w:bCs/>
              </w:rPr>
              <w:t xml:space="preserve">Age requirement for seniors is 60 or </w:t>
            </w:r>
            <w:proofErr w:type="gramStart"/>
            <w:r w:rsidRPr="00466AC4">
              <w:rPr>
                <w:b/>
                <w:bCs/>
              </w:rPr>
              <w:t>above</w:t>
            </w:r>
            <w:proofErr w:type="gramEnd"/>
          </w:p>
          <w:p w14:paraId="26F9BCC7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  <w:p w14:paraId="55CBF62F" w14:textId="77777777" w:rsidR="0033645E" w:rsidRPr="00466AC4" w:rsidRDefault="0033645E" w:rsidP="00466AC4">
            <w:r w:rsidRPr="00466AC4">
              <w:rPr>
                <w:b/>
                <w:bCs/>
              </w:rPr>
              <w:t>Care Attendants can ride for free of charge.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CB04564" w14:textId="77777777" w:rsidR="0033645E" w:rsidRPr="00466AC4" w:rsidRDefault="0033645E" w:rsidP="00466AC4">
            <w:r w:rsidRPr="00466AC4">
              <w:rPr>
                <w:b/>
                <w:bCs/>
              </w:rPr>
              <w:t>(714) 702-1586</w:t>
            </w:r>
          </w:p>
        </w:tc>
      </w:tr>
      <w:tr w:rsidR="0033645E" w:rsidRPr="00466AC4" w14:paraId="2F1467AA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E85F8D" w14:textId="77777777" w:rsidR="0033645E" w:rsidRPr="00466AC4" w:rsidRDefault="0033645E" w:rsidP="00466AC4">
            <w:r w:rsidRPr="00466AC4">
              <w:rPr>
                <w:b/>
                <w:bCs/>
              </w:rPr>
              <w:t>John Wayne/Orange County Airport (SNA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38A67632" w14:textId="77777777" w:rsidR="0033645E" w:rsidRPr="00466AC4" w:rsidRDefault="0033645E" w:rsidP="00466AC4">
            <w:r w:rsidRPr="00466AC4">
              <w:rPr>
                <w:b/>
                <w:bCs/>
              </w:rPr>
              <w:t>Town Ca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5112B10" w14:textId="77777777" w:rsidR="0033645E" w:rsidRPr="00466AC4" w:rsidRDefault="0033645E" w:rsidP="00466AC4">
            <w:r w:rsidRPr="00466AC4">
              <w:rPr>
                <w:b/>
                <w:bCs/>
              </w:rPr>
              <w:t>$65 one way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EADE8EA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0CD4C9F" w14:textId="77777777" w:rsidR="0033645E" w:rsidRPr="00466AC4" w:rsidRDefault="0033645E" w:rsidP="00466AC4">
            <w:r w:rsidRPr="00466AC4">
              <w:rPr>
                <w:b/>
                <w:bCs/>
              </w:rPr>
              <w:t>+1 714 750 1234</w:t>
            </w:r>
          </w:p>
        </w:tc>
      </w:tr>
      <w:tr w:rsidR="0033645E" w:rsidRPr="00466AC4" w14:paraId="58A93D41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D9B59B" w14:textId="77777777" w:rsidR="0033645E" w:rsidRPr="00466AC4" w:rsidRDefault="0033645E" w:rsidP="00466AC4">
            <w:r w:rsidRPr="00466AC4">
              <w:rPr>
                <w:b/>
                <w:bCs/>
              </w:rPr>
              <w:lastRenderedPageBreak/>
              <w:t>O.C Bus Public Transi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718D4C7" w14:textId="77777777" w:rsidR="0033645E" w:rsidRPr="00466AC4" w:rsidRDefault="0033645E" w:rsidP="00466AC4">
            <w:r w:rsidRPr="00466AC4">
              <w:rPr>
                <w:b/>
                <w:bCs/>
              </w:rPr>
              <w:t>Bu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EA7851F" w14:textId="77777777" w:rsidR="0033645E" w:rsidRPr="00466AC4" w:rsidRDefault="0033645E" w:rsidP="00466AC4">
            <w:r w:rsidRPr="00466AC4">
              <w:rPr>
                <w:b/>
                <w:bCs/>
              </w:rPr>
              <w:t>Varies by distanc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BAAE441" w14:textId="77777777" w:rsidR="0033645E" w:rsidRPr="00466AC4" w:rsidRDefault="0033645E" w:rsidP="00466AC4">
            <w:r w:rsidRPr="00466AC4">
              <w:rPr>
                <w:b/>
                <w:bCs/>
              </w:rPr>
              <w:t>Can look up OCTA Bus routes using Google Maps.</w:t>
            </w:r>
          </w:p>
          <w:p w14:paraId="46038454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  <w:p w14:paraId="0FF867E1" w14:textId="77777777" w:rsidR="0033645E" w:rsidRPr="00466AC4" w:rsidRDefault="0033645E" w:rsidP="00466AC4">
            <w:r w:rsidRPr="00466AC4">
              <w:rPr>
                <w:b/>
                <w:bCs/>
              </w:rPr>
              <w:t>OCTA website link to App: </w:t>
            </w:r>
            <w:hyperlink r:id="rId4" w:history="1">
              <w:r w:rsidRPr="00466AC4">
                <w:rPr>
                  <w:rStyle w:val="Hyperlink"/>
                  <w:b/>
                  <w:bCs/>
                </w:rPr>
                <w:t>https://www.octa.net/getting-around/bus/oc-bus/oc-bus-app/overview/</w:t>
              </w:r>
            </w:hyperlink>
          </w:p>
          <w:p w14:paraId="47B5E2A7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  <w:p w14:paraId="27C4F830" w14:textId="77777777" w:rsidR="0033645E" w:rsidRPr="00466AC4" w:rsidRDefault="0033645E" w:rsidP="00466AC4">
            <w:r w:rsidRPr="00466AC4">
              <w:rPr>
                <w:b/>
                <w:bCs/>
              </w:rPr>
              <w:t>O.C Access riders can use their Reduced Fair Pass to lower trip costs.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A7202E8" w14:textId="77777777" w:rsidR="0033645E" w:rsidRPr="00466AC4" w:rsidRDefault="0033645E" w:rsidP="00466AC4">
            <w:r w:rsidRPr="00466AC4">
              <w:rPr>
                <w:b/>
                <w:bCs/>
              </w:rPr>
              <w:t>(714) 560-6282</w:t>
            </w:r>
          </w:p>
        </w:tc>
      </w:tr>
      <w:tr w:rsidR="0033645E" w:rsidRPr="00466AC4" w14:paraId="017D1E68" w14:textId="77777777" w:rsidTr="008927DD">
        <w:trPr>
          <w:trHeight w:val="1440"/>
        </w:trPr>
        <w:tc>
          <w:tcPr>
            <w:tcW w:w="2060" w:type="dxa"/>
            <w:tcBorders>
              <w:top w:val="nil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9FDA26" w14:textId="77777777" w:rsidR="0033645E" w:rsidRPr="00466AC4" w:rsidRDefault="0033645E" w:rsidP="00466AC4">
            <w:r w:rsidRPr="00466AC4">
              <w:rPr>
                <w:b/>
                <w:bCs/>
              </w:rPr>
              <w:t>211 Rides .or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280E774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63C2C87" w14:textId="77777777" w:rsidR="0033645E" w:rsidRPr="00466AC4" w:rsidRDefault="0033645E" w:rsidP="00466AC4">
            <w:r w:rsidRPr="00466AC4">
              <w:rPr>
                <w:b/>
                <w:bCs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4D84F349" w14:textId="77777777" w:rsidR="0033645E" w:rsidRPr="00466AC4" w:rsidRDefault="0033645E" w:rsidP="00466AC4">
            <w:r w:rsidRPr="00466AC4">
              <w:rPr>
                <w:b/>
                <w:bCs/>
              </w:rPr>
              <w:t>A trip planner that provides transportation resources</w:t>
            </w:r>
          </w:p>
        </w:tc>
        <w:tc>
          <w:tcPr>
            <w:tcW w:w="3207" w:type="dxa"/>
            <w:tcBorders>
              <w:top w:val="nil"/>
              <w:left w:val="nil"/>
              <w:bottom w:val="single" w:sz="8" w:space="0" w:color="404040"/>
              <w:right w:val="single" w:sz="8" w:space="0" w:color="40404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07612DC" w14:textId="77777777" w:rsidR="0033645E" w:rsidRPr="00466AC4" w:rsidRDefault="00B15864" w:rsidP="00466AC4">
            <w:hyperlink r:id="rId5" w:anchor="/home" w:history="1">
              <w:r w:rsidR="0033645E" w:rsidRPr="00466AC4">
                <w:rPr>
                  <w:rStyle w:val="Hyperlink"/>
                  <w:b/>
                  <w:bCs/>
                </w:rPr>
                <w:t>http://www.211ride.org/#/home</w:t>
              </w:r>
            </w:hyperlink>
          </w:p>
        </w:tc>
      </w:tr>
    </w:tbl>
    <w:p w14:paraId="1EB218DB" w14:textId="77777777" w:rsidR="00A50106" w:rsidRDefault="00A50106"/>
    <w:sectPr w:rsidR="00A50106" w:rsidSect="00466AC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TEzNjGwNDQxszRU0lEKTi0uzszPAykwrAUAXQLs5iwAAAA="/>
  </w:docVars>
  <w:rsids>
    <w:rsidRoot w:val="00466AC4"/>
    <w:rsid w:val="00033654"/>
    <w:rsid w:val="000B5CB0"/>
    <w:rsid w:val="0033645E"/>
    <w:rsid w:val="00466AC4"/>
    <w:rsid w:val="008927DD"/>
    <w:rsid w:val="00A50106"/>
    <w:rsid w:val="00B15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1808B"/>
  <w15:chartTrackingRefBased/>
  <w15:docId w15:val="{7AD81DE0-8594-42D0-BB0C-FBD059C02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6A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0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211ride.org/" TargetMode="External"/><Relationship Id="rId10" Type="http://schemas.openxmlformats.org/officeDocument/2006/relationships/customXml" Target="../customXml/item3.xml"/><Relationship Id="rId4" Type="http://schemas.openxmlformats.org/officeDocument/2006/relationships/hyperlink" Target="https://www.octa.net/getting-around/bus/oc-bus/oc-bus-app/overview/" TargetMode="Externa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EA05"/>
      </a:dk1>
      <a:lt1>
        <a:sysClr val="window" lastClr="00000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3C5E7AA717044A4C30F688B9373EC" ma:contentTypeVersion="15" ma:contentTypeDescription="Create a new document." ma:contentTypeScope="" ma:versionID="f97bb5d59c4e06d1652cd08dcd25eee9">
  <xsd:schema xmlns:xsd="http://www.w3.org/2001/XMLSchema" xmlns:xs="http://www.w3.org/2001/XMLSchema" xmlns:p="http://schemas.microsoft.com/office/2006/metadata/properties" xmlns:ns2="b5eb4e41-f25b-4ac7-970c-aaa509363e0c" xmlns:ns3="c02f5a0e-8809-4b35-af10-f8820ed231e2" targetNamespace="http://schemas.microsoft.com/office/2006/metadata/properties" ma:root="true" ma:fieldsID="48b1a693cdbb7e0eba322e5ec253337c" ns2:_="" ns3:_="">
    <xsd:import namespace="b5eb4e41-f25b-4ac7-970c-aaa509363e0c"/>
    <xsd:import namespace="c02f5a0e-8809-4b35-af10-f8820ed231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eb4e41-f25b-4ac7-970c-aaa509363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d7ba07-8c45-443c-abba-883a3d9ebc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2f5a0e-8809-4b35-af10-f8820ed231e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b5b1bd4-a285-44a1-b6f3-8878f1ebc13c}" ma:internalName="TaxCatchAll" ma:showField="CatchAllData" ma:web="c02f5a0e-8809-4b35-af10-f8820ed231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2f5a0e-8809-4b35-af10-f8820ed231e2" xsi:nil="true"/>
    <lcf76f155ced4ddcb4097134ff3c332f xmlns="b5eb4e41-f25b-4ac7-970c-aaa509363e0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AE808C5-6ECC-4A19-9A6A-8BAF8CC51DD2}"/>
</file>

<file path=customXml/itemProps2.xml><?xml version="1.0" encoding="utf-8"?>
<ds:datastoreItem xmlns:ds="http://schemas.openxmlformats.org/officeDocument/2006/customXml" ds:itemID="{3987C498-AD44-46DD-B0D4-02825CB5C1A5}"/>
</file>

<file path=customXml/itemProps3.xml><?xml version="1.0" encoding="utf-8"?>
<ds:datastoreItem xmlns:ds="http://schemas.openxmlformats.org/officeDocument/2006/customXml" ds:itemID="{F93D9F92-1FAB-47C2-9640-6971CB2CF9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Olivarez</dc:creator>
  <cp:keywords/>
  <dc:description/>
  <cp:lastModifiedBy>Chris Le</cp:lastModifiedBy>
  <cp:revision>3</cp:revision>
  <dcterms:created xsi:type="dcterms:W3CDTF">2023-06-07T18:18:00Z</dcterms:created>
  <dcterms:modified xsi:type="dcterms:W3CDTF">2023-06-0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b4e76d-ce3c-4840-a047-4fd2ab08faf7</vt:lpwstr>
  </property>
  <property fmtid="{D5CDD505-2E9C-101B-9397-08002B2CF9AE}" pid="3" name="ContentTypeId">
    <vt:lpwstr>0x0101000E73C5E7AA717044A4C30F688B9373EC</vt:lpwstr>
  </property>
</Properties>
</file>